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m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77F7BB24" w:rsidR="00A56A48" w:rsidRDefault="00A56A48" w:rsidP="00A56A48">
      <w:pPr>
        <w:pStyle w:val="Heading1"/>
      </w:pPr>
      <w:bookmarkStart w:id="63" w:name="_Toc519952953"/>
      <w:r>
        <w:t>Other notable events</w:t>
      </w:r>
      <w:bookmarkEnd w:id="63"/>
    </w:p>
    <w:p w14:paraId="4427A46D" w14:textId="6F24577E" w:rsidR="00A56A48" w:rsidRDefault="00A56A48" w:rsidP="00A56A48">
      <w:pPr>
        <w:pStyle w:val="Heading2"/>
      </w:pPr>
      <w:bookmarkStart w:id="64" w:name="_Toc519952954"/>
      <w:proofErr w:type="spellStart"/>
      <w:r>
        <w:t>Chauntry</w:t>
      </w:r>
      <w:proofErr w:type="spellEnd"/>
      <w:r>
        <w:t xml:space="preserve"> Acquisition</w:t>
      </w:r>
      <w:bookmarkEnd w:id="64"/>
    </w:p>
    <w:p w14:paraId="3FDBD26C" w14:textId="20A8EFC1" w:rsidR="00A56A48" w:rsidRDefault="00A56A48" w:rsidP="00A56A48">
      <w:pPr>
        <w:pStyle w:val="Heading2"/>
      </w:pPr>
      <w:bookmarkStart w:id="65" w:name="_Toc519952955"/>
      <w:r>
        <w:t>Purple Parking Acquisition</w:t>
      </w:r>
      <w:bookmarkEnd w:id="65"/>
    </w:p>
    <w:p w14:paraId="0C028AF2" w14:textId="11726966" w:rsidR="00945C46" w:rsidRPr="00945C46" w:rsidRDefault="00945C46" w:rsidP="00945C46">
      <w:pPr>
        <w:pStyle w:val="Heading2"/>
      </w:pPr>
      <w:r>
        <w:t>Maybe that expedite with Becky? Probably not – too much content now…</w:t>
      </w:r>
    </w:p>
    <w:p w14:paraId="1BB693CF" w14:textId="6F513E5C" w:rsidR="00945C46" w:rsidRPr="00945C46" w:rsidRDefault="00A56A48" w:rsidP="00945C46">
      <w:pPr>
        <w:pStyle w:val="Heading2"/>
      </w:pPr>
      <w:bookmarkStart w:id="66" w:name="_Toc519952956"/>
      <w:r>
        <w:t>GDPR Enforcement</w:t>
      </w:r>
      <w:bookmarkEnd w:id="66"/>
    </w:p>
    <w:p w14:paraId="37B7F4CE" w14:textId="54883A4C" w:rsidR="00A70E63" w:rsidRDefault="00A70E63" w:rsidP="00A70E63">
      <w:pPr>
        <w:pStyle w:val="Heading2"/>
      </w:pPr>
      <w:bookmarkStart w:id="67" w:name="_Toc519952958"/>
      <w:r>
        <w:t>Conference Day Presentation</w:t>
      </w:r>
    </w:p>
    <w:p w14:paraId="09315260" w14:textId="2AEE27E4" w:rsidR="00A70E63" w:rsidRDefault="00A70E63" w:rsidP="00A70E63">
      <w:pPr>
        <w:pStyle w:val="Heading2"/>
      </w:pPr>
      <w:r>
        <w:t>Contract Extension</w:t>
      </w:r>
    </w:p>
    <w:p w14:paraId="0D7D2482" w14:textId="77777777" w:rsidR="00A70E63" w:rsidRPr="00A70E63" w:rsidRDefault="00A70E63" w:rsidP="00A70E63"/>
    <w:p w14:paraId="7FA71290" w14:textId="40888FF0" w:rsidR="00491A1E" w:rsidRDefault="00A56A48" w:rsidP="003F5B08">
      <w:pPr>
        <w:pStyle w:val="Heading1"/>
      </w:pPr>
      <w:r>
        <w:t>Conclusion</w:t>
      </w:r>
      <w:bookmarkStart w:id="68" w:name="_GoBack"/>
      <w:bookmarkEnd w:id="67"/>
      <w:bookmarkEnd w:id="68"/>
    </w:p>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0"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376B4" w14:textId="77777777" w:rsidR="00EE5FA8" w:rsidRDefault="00EE5FA8" w:rsidP="00F22D70">
      <w:pPr>
        <w:spacing w:after="0" w:line="240" w:lineRule="auto"/>
      </w:pPr>
      <w:r>
        <w:separator/>
      </w:r>
    </w:p>
  </w:endnote>
  <w:endnote w:type="continuationSeparator" w:id="0">
    <w:p w14:paraId="74256E3B" w14:textId="77777777" w:rsidR="00EE5FA8" w:rsidRDefault="00EE5FA8"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C6CE0" w14:textId="77777777" w:rsidR="00EE5FA8" w:rsidRDefault="00EE5FA8" w:rsidP="00F22D70">
      <w:pPr>
        <w:spacing w:after="0" w:line="240" w:lineRule="auto"/>
      </w:pPr>
      <w:r>
        <w:separator/>
      </w:r>
    </w:p>
  </w:footnote>
  <w:footnote w:type="continuationSeparator" w:id="0">
    <w:p w14:paraId="4214C958" w14:textId="77777777" w:rsidR="00EE5FA8" w:rsidRDefault="00EE5FA8"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3F5B08"/>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539BE"/>
    <w:rsid w:val="00565B5D"/>
    <w:rsid w:val="00566650"/>
    <w:rsid w:val="005704E2"/>
    <w:rsid w:val="00572144"/>
    <w:rsid w:val="00572969"/>
    <w:rsid w:val="00573947"/>
    <w:rsid w:val="00583295"/>
    <w:rsid w:val="00583B1C"/>
    <w:rsid w:val="00583EE2"/>
    <w:rsid w:val="005A6917"/>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D7939"/>
    <w:rsid w:val="008E1A4D"/>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6D07"/>
    <w:rsid w:val="00ED0AEE"/>
    <w:rsid w:val="00ED69DA"/>
    <w:rsid w:val="00EE5BC3"/>
    <w:rsid w:val="00EE5FA8"/>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hyperlink" Target="https://www.holidayextras.co.uk/about-us/company-histo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C51F4961-72A5-594E-8BBB-4A043D629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1</TotalTime>
  <Pages>36</Pages>
  <Words>10247</Words>
  <Characters>58412</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91</cp:revision>
  <cp:lastPrinted>2018-07-07T17:27:00Z</cp:lastPrinted>
  <dcterms:created xsi:type="dcterms:W3CDTF">2018-07-07T17:27:00Z</dcterms:created>
  <dcterms:modified xsi:type="dcterms:W3CDTF">2018-07-21T19:40:00Z</dcterms:modified>
</cp:coreProperties>
</file>